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4.png" ContentType="image/png"/>
  <Override PartName="/word/media/rId33.png" ContentType="image/png"/>
  <Override PartName="/word/media/rId35.png" ContentType="image/png"/>
  <Override PartName="/word/media/rId36.png" ContentType="image/png"/>
  <Override PartName="/word/media/rId32.png" ContentType="image/png"/>
  <Override PartName="/word/media/rId37.png" ContentType="image/png"/>
  <Override PartName="/word/media/rId38.png" ContentType="image/png"/>
  <Override PartName="/word/media/rId28.png" ContentType="image/png"/>
  <Override PartName="/word/media/rId30.png" ContentType="image/png"/>
  <Override PartName="/word/media/rId39.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07</w:t>
      </w:r>
    </w:p>
    <w:p>
      <w:pPr>
        <w:pStyle w:val="SourceCode"/>
      </w:pPr>
      <w:r>
        <w:rPr>
          <w:rStyle w:val="CommentTok"/>
        </w:rPr>
        <w:t xml:space="preserve">#load clean data</w:t>
      </w:r>
      <w:r>
        <w:br w:type="textWrapping"/>
      </w:r>
      <w:r>
        <w:rPr>
          <w:rStyle w:val="NormalTok"/>
        </w:rPr>
        <w:t xml:space="preserve">clean_water_quality_data &lt;-</w:t>
      </w:r>
      <w:r>
        <w:rPr>
          <w:rStyle w:val="StringTok"/>
        </w:rPr>
        <w:t xml:space="preserve"> </w:t>
      </w:r>
      <w:r>
        <w:rPr>
          <w:rStyle w:val="KeywordTok"/>
        </w:rPr>
        <w:t xml:space="preserve">readRDS</w:t>
      </w:r>
      <w:r>
        <w:rPr>
          <w:rStyle w:val="NormalTok"/>
        </w:rPr>
        <w:t xml:space="preserve">(</w:t>
      </w:r>
      <w:r>
        <w:rPr>
          <w:rStyle w:val="StringTok"/>
        </w:rPr>
        <w:t xml:space="preserve">"../../data/processed_data/clean_water_quality_data.rds"</w:t>
      </w:r>
      <w:r>
        <w:rPr>
          <w:rStyle w:val="NormalTok"/>
        </w:rPr>
        <w:t xml:space="preserve">)</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 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2000]</w:t>
      </w:r>
      <w:r>
        <w:t xml:space="preserve"> </w:t>
      </w:r>
      <w:r>
        <w:t xml:space="preserve">(Craun, 2005)</w:t>
      </w:r>
      <w:r>
        <w:t xml:space="preserve">, and other enteric bacterial pathogens (e.g., Campylobacter spp., Salmonella spp., Shiga-toxin producing E. coli)</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 Campylobacter spp. 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 Arcobacter genus was created in 1991 in an effort to accommodate aero-tolerant Campylobacter spp.</w:t>
      </w:r>
      <w:r>
        <w:t xml:space="preserve"> </w:t>
      </w:r>
      <w:r>
        <w:t xml:space="preserve">(Vandenberg, 2004)</w:t>
      </w:r>
      <w:r>
        <w:t xml:space="preserve">. Arcobacter 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 Arcobacter spp. include humans, birds, and livestock. This genus has been characterized as a potential food or waterborne pathogen; and has been implicated in causing human disease, with such symptoms as bacteremia, diarrhea, and gastroenteritis from three species: A. butzleri, A. cryaerophilus, and A. skirrowii</w:t>
      </w:r>
      <w:r>
        <w:t xml:space="preserve"> </w:t>
      </w:r>
      <w:r>
        <w:t xml:space="preserve">(Kayman, 2012)</w:t>
      </w:r>
      <w:r>
        <w:t xml:space="preserve">. A. butzleri contains the ability to survive and grow in the environment. Further, it can survive at lower temperatures (15-30˚C) than Campylobacter spp.; and can grow in the presence of oxygen</w:t>
      </w:r>
      <w:r>
        <w:t xml:space="preserve"> </w:t>
      </w:r>
      <w:r>
        <w:t xml:space="preserve">(Van Driessche &amp; Houf, 2005)</w:t>
      </w:r>
      <w:r>
        <w:t xml:space="preserve"> </w:t>
      </w:r>
      <w:r>
        <w:t xml:space="preserve">(Wesley, 2000)</w:t>
      </w:r>
      <w:r>
        <w:t xml:space="preserve">. Arcobacter 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 Arcobacter butzleri in urban stormwater ponds located in western Canada, as there is currently limited information as to the critical role of enteric bacterial pathogens, in particular A. butzleri, in outbreaks associated with stormwater reuse. Furthermore, we sought to resolve the source of the enteric bacterial pathogens by using microbial source tracking techniques and analyzing environmental parameter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 Campylobacter spp., Salmonella spp., and pathogenic E. coli. In this project we aim to better understand the relationship between the presence of the putative enteric bacterial pathogen Arcobacter butzleri and other water quality indicators and risk factors, as the contamination of water with human waste, and thus microbial pathogens, poses a significant threat to public health. Furthermore, other studies have shown the presence of other enterical bacterial pathogen (i.e., Campylobacter spp, Salmonella spp.) but this study is the first of its kind to indicate the presence of A. butzleri.</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 Arcobacter 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 A. butzleri 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 A. butzleri?</w:t>
      </w:r>
      <w:r>
        <w:t xml:space="preserve"> </w:t>
      </w:r>
      <w:r>
        <w:t xml:space="preserve">2. Do we see a realtionship between bird fecal contaminaion (LeeSg and CGO1) and A. butzleri?</w:t>
      </w:r>
      <w:r>
        <w:t xml:space="preserve"> </w:t>
      </w:r>
      <w:r>
        <w:t xml:space="preserve">3. Do we see an increase in the levels of A. butzleri during times of rainfall?</w:t>
      </w:r>
      <w:r>
        <w:t xml:space="preserve"> </w:t>
      </w:r>
      <w:r>
        <w:t xml:space="preserve">4. Do we see a relationship between traditional water quality indicators (E. coli and Enterococcus) and A. butzleri?</w:t>
      </w:r>
      <w:r>
        <w:t xml:space="preserve"> </w:t>
      </w:r>
      <w:r>
        <w:t xml:space="preserve">5. Are certain sampling locations or sites more prone to A. butlzeri contamination?</w:t>
      </w:r>
      <w:r>
        <w:t xml:space="preserve"> </w:t>
      </w:r>
      <w:r>
        <w:t xml:space="preserve">6. Are other enteric pathogens found when A. butzleri is also found?</w:t>
      </w:r>
    </w:p>
    <w:p>
      <w:pPr>
        <w:pStyle w:val="BodyText"/>
      </w:pPr>
      <w:r>
        <w:t xml:space="preserve">#Outcomes of interest</w:t>
      </w:r>
      <w:r>
        <w:t xml:space="preserve"> </w:t>
      </w:r>
      <w:r>
        <w:t xml:space="preserve">There are several outcomes of interest for this project. Foremost, A. butzleri 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 A. butzleri.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0 obs. of  1 variable:</w:t>
      </w:r>
      <w:r>
        <w:br w:type="textWrapping"/>
      </w:r>
      <w:r>
        <w:rPr>
          <w:rStyle w:val="VerbatimChar"/>
        </w:rPr>
        <w:t xml:space="preserve">##  $ X404..Not.Found: logi</w:t>
      </w:r>
    </w:p>
    <w:p>
      <w:pPr>
        <w:pStyle w:val="Heading1"/>
      </w:pPr>
      <w:bookmarkStart w:id="25" w:name="materials-and-methods"/>
      <w:r>
        <w:t xml:space="preserve">Materials and Methods</w:t>
      </w:r>
      <w:bookmarkEnd w:id="25"/>
    </w:p>
    <w:p>
      <w:pPr>
        <w:pStyle w:val="FirstParagraph"/>
      </w:pPr>
      <w:r>
        <w:t xml:space="preserve">Sampling: 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BodyText"/>
      </w:pPr>
      <w:r>
        <w:t xml:space="preserve">Culture Methods for Bacterial Water Quality Indicators:</w:t>
      </w:r>
      <w:r>
        <w:t xml:space="preserve"> </w:t>
      </w:r>
      <w:r>
        <w:t xml:space="preserve">Traditional water quality indicators were analyzed using defined substrate culture methods (IDEXX, Westbrook, ME, USA) for E. coli 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 E. coli) and transforming results into quantitative estimates using IDEXX MPN charts. If the Quantitrays® were positive for E. coli,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BodyText"/>
      </w:pPr>
      <w:r>
        <w:t xml:space="preserve">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 Enterococcus spp.), microbial source tracking markers (i.e., human, cattle, seagull, goose, dog, and muskrat), as well bacterial pathogen-related genes (i.e., Campylobacter spp., Salmonella spp., and A. butzleri).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 Enterococcus 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 E. coli 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For further analysis, all CT values were entered into Microsoft Excel and volume corrected pior to data analysis using R statstical software.</w:t>
      </w:r>
    </w:p>
    <w:p>
      <w:pPr>
        <w:pStyle w:val="Heading2"/>
      </w:pPr>
      <w:bookmarkStart w:id="26" w:name="data-import-and-cleaning"/>
      <w:r>
        <w:t xml:space="preserve">Data import and cleaning</w:t>
      </w:r>
      <w:bookmarkEnd w:id="26"/>
    </w:p>
    <w:p>
      <w:pPr>
        <w:pStyle w:val="FirstParagraph"/>
      </w:pP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7" w:name="water-quality"/>
      <w:r>
        <w:t xml:space="preserve">Water quality</w:t>
      </w:r>
      <w:bookmarkEnd w:id="27"/>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 Enterococcus by molecular methods (Environmental Protection Agency, 2012); and Alberta’s former recreational water quality standards based on thermotolerant coliform concentrations (</w:t>
      </w:r>
      <w:r>
        <w:rPr>
          <w:i/>
        </w:rPr>
        <w:t xml:space="preserve">—–</w:t>
      </w:r>
      <w:r>
        <w:t xml:space="preserve">). A number of observations are worth noting from this high-level analysi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pond_table.png"</w:t>
      </w:r>
      <w:r>
        <w:rPr>
          <w:rStyle w:val="NormalTok"/>
        </w:rPr>
        <w:t xml:space="preserve">)</w:t>
      </w:r>
    </w:p>
    <w:p>
      <w:pPr>
        <w:pStyle w:val="CaptionedFigure"/>
      </w:pPr>
      <w:r>
        <w:drawing>
          <wp:inline>
            <wp:extent cx="5080000" cy="5080000"/>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ond_table.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 Enterococcus spp. in stormwater ponds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pond_table.png"</w:t>
      </w:r>
      <w:r>
        <w:rPr>
          <w:rStyle w:val="NormalTok"/>
        </w:rPr>
        <w:t xml:space="preserve">)</w:t>
      </w:r>
    </w:p>
    <w:p>
      <w:pPr>
        <w:pStyle w:val="CaptionedFigure"/>
      </w:pPr>
      <w:r>
        <w:drawing>
          <wp:inline>
            <wp:extent cx="5080000" cy="5080000"/>
            <wp:effectExtent b="0" l="0" r="0" t="0"/>
            <wp:docPr descr="Figure 2: Frequency of occurrence of samples positive based on the water quality indicator thermotolerant coliforms of stormwater ponds in Calgary, Alberta." title="" id="1" name="Picture"/>
            <a:graphic>
              <a:graphicData uri="http://schemas.openxmlformats.org/drawingml/2006/picture">
                <pic:pic>
                  <pic:nvPicPr>
                    <pic:cNvPr descr="../../results/thermo_pond_table.png" id="0" name="Picture"/>
                    <pic:cNvPicPr>
                      <a:picLocks noChangeArrowheads="1" noChangeAspect="1"/>
                    </pic:cNvPicPr>
                  </pic:nvPicPr>
                  <pic:blipFill>
                    <a:blip r:embed="rId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 Frequency of occurrence of samples positive based on the water quality indicator thermotolerant coliforms of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 Enterococcus or thermotolerant coliforms). Approximately 29% of all water samples taken at McCall Lake failed water quality guidelines for Enterococcus 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y_n_site_table.png"</w:t>
      </w:r>
      <w:r>
        <w:rPr>
          <w:rStyle w:val="NormalTok"/>
        </w:rPr>
        <w:t xml:space="preserve">)</w:t>
      </w:r>
    </w:p>
    <w:p>
      <w:pPr>
        <w:pStyle w:val="FirstParagraph"/>
      </w:pPr>
      <w:r>
        <w:drawing>
          <wp:inline>
            <wp:extent cx="5080000" cy="5080000"/>
            <wp:effectExtent b="0" l="0" r="0" t="0"/>
            <wp:docPr descr="" title="" id="1" name="Picture"/>
            <a:graphic>
              <a:graphicData uri="http://schemas.openxmlformats.org/drawingml/2006/picture">
                <pic:pic>
                  <pic:nvPicPr>
                    <pic:cNvPr descr="../../results/entero_y_n_site_table.png" id="0" name="Picture"/>
                    <pic:cNvPicPr>
                      <a:picLocks noChangeArrowheads="1" noChangeAspect="1"/>
                    </pic:cNvPicPr>
                  </pic:nvPicPr>
                  <pic:blipFill>
                    <a:blip r:embed="rId30"/>
                    <a:stretch>
                      <a:fillRect/>
                    </a:stretch>
                  </pic:blipFill>
                  <pic:spPr bwMode="auto">
                    <a:xfrm>
                      <a:off x="0" y="0"/>
                      <a:ext cx="5080000" cy="5080000"/>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y_n_site_table.png"</w:t>
      </w:r>
      <w:r>
        <w:rPr>
          <w:rStyle w:val="NormalTok"/>
        </w:rPr>
        <w:t xml:space="preserve">)</w:t>
      </w:r>
    </w:p>
    <w:p>
      <w:pPr>
        <w:pStyle w:val="FirstParagraph"/>
      </w:pPr>
      <w:r>
        <w:drawing>
          <wp:inline>
            <wp:extent cx="5080000" cy="5080000"/>
            <wp:effectExtent b="0" l="0" r="0" t="0"/>
            <wp:docPr descr="" title="" id="1" name="Picture"/>
            <a:graphic>
              <a:graphicData uri="http://schemas.openxmlformats.org/drawingml/2006/picture">
                <pic:pic>
                  <pic:nvPicPr>
                    <pic:cNvPr descr="../../results/thermo_y_n_site_table.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univariate code), however due to the poor water quality at McCall Lake this assessment is included in the repor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cCall_WQ_plots.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 Enterococcus 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 Enterococcus during the study season (</w:t>
      </w:r>
      <w:r>
        <w:rPr>
          <w:i/>
        </w:rPr>
        <w:t xml:space="preserve">—</w:t>
      </w:r>
      <w:r>
        <w:t xml:space="preserve">). Concentrations of thermotolerant coliforms were also high at this site and followed a similar trend to that of Enterococcus (</w:t>
      </w:r>
      <w:r>
        <w:rPr>
          <w:i/>
        </w:rPr>
        <w:t xml:space="preserve">—</w:t>
      </w:r>
      <w:r>
        <w:t xml:space="preserve">).</w:t>
      </w:r>
    </w:p>
    <w:p>
      <w:pPr>
        <w:pStyle w:val="BodyText"/>
      </w:pPr>
      <w:r>
        <w:t xml:space="preserve">It is important to note that in most cases for Enterococcus and E. coli 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 Enterococcus concentrations were represented by values higher than ~3.5 log10 for Inlet 3/4, ~3.75 log10 for ML1, and ~4 log10 for PR60.</w:t>
      </w:r>
    </w:p>
    <w:p>
      <w:pPr>
        <w:pStyle w:val="BodyText"/>
      </w:pPr>
      <w:r>
        <w:t xml:space="preserve">This analysis revealed that stormwater ponds and stormwater-impacted urban rivers in southern Alberta, Canada, do not often meet existing guidelines or standards as laid out by USEPA, Health Canada, and Alberta Environments and Parks in terms of recreational water quality, surface water quality and/or irrigation water quality. For this reason, we sought to determine the potentiasl sources of poor water quality using microbial source tracking assays for humans, ruminants, dogs, gull, geese and muskrat.</w:t>
      </w:r>
    </w:p>
    <w:p>
      <w:pPr>
        <w:pStyle w:val="BodyText"/>
      </w:pPr>
      <w:r>
        <w:t xml:space="preserve">Calgary stormwater ponds were mainly impacted by human and gull feces (Table 4-1). The human specific markers, HF183 and HumM2, were detected at 27% and 10%, of samples, respectively (Table 4-1). The gull specific marker (i.e., LeeSg) was found in 9% of samples (Table 4-1). Of these, the more dominant source of fecal pollution was from humans (Table 4-1). All other host-specific markers (i.e., dog, Canada geese, muskrat, and ruminants) were detected in &lt;2% of pond samples (Table 4-1).</w:t>
      </w:r>
    </w:p>
    <w:p>
      <w:pPr>
        <w:pStyle w:val="SourceCode"/>
      </w:pPr>
      <w:r>
        <w:rPr>
          <w:rStyle w:val="CommentTok"/>
        </w:rPr>
        <w:t xml:space="preserve">#ADD TABLES THAT SHOW ALL THE SOURCE TRACKING DATA</w:t>
      </w:r>
    </w:p>
    <w:p>
      <w:pPr>
        <w:pStyle w:val="FirstParagraph"/>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w:t>
      </w:r>
      <w:r>
        <w:rPr>
          <w:i/>
        </w:rPr>
        <w:t xml:space="preserve">BELOW FIGUR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boxplots_all_ponds.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HF183_boxplots_all_ponds.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all_arranged.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umM2_at_McCall.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HumM2 was detected less frequently and at lower concentrations in all of the urban stormwater ponds tested.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LeeSg_at_McCall.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LeeSg_at_McCall.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 (</w:t>
      </w:r>
      <w:r>
        <w:rPr>
          <w:i/>
        </w:rPr>
        <w:t xml:space="preserve">MUST ADD RAINFALL INFO</w:t>
      </w:r>
      <w:r>
        <w:t xml:space="preserve">)</w:t>
      </w:r>
    </w:p>
    <w:p>
      <w:pPr>
        <w:pStyle w:val="BodyText"/>
      </w:pPr>
      <w:r>
        <w:t xml:space="preserve">A high-level descriptive overview of the frequency of several enteric bacterial pathogens (i.e., A. butzleri, Campylobacter spp., Salmonella 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 A. butzleri, detected in 36% of samples at McCall Lake, 24% of samples at Inverness and 18% of samples at Country Hills (</w:t>
      </w:r>
      <w:r>
        <w:rPr>
          <w:i/>
        </w:rPr>
        <w:t xml:space="preserve">—–</w:t>
      </w:r>
      <w:r>
        <w:t xml:space="preserve">). The second most common pathogen detected was Campylobacter spp. (4% at Country Hills) and Salmonella spp. (1% at McCall Lake) (</w:t>
      </w:r>
      <w:r>
        <w:rPr>
          <w:i/>
        </w:rPr>
        <w:t xml:space="preserve">—–</w:t>
      </w:r>
      <w:r>
        <w:t xml:space="preserve">).</w:t>
      </w:r>
    </w:p>
    <w:p>
      <w:pPr>
        <w:pStyle w:val="BodyText"/>
      </w:pPr>
      <w:r>
        <w:drawing>
          <wp:inline>
            <wp:extent cx="5080000" cy="5080000"/>
            <wp:effectExtent b="0" l="0" r="0" t="0"/>
            <wp:docPr descr="Figure 3: Analysis figure." title="" id="1" name="Picture"/>
            <a:graphic>
              <a:graphicData uri="http://schemas.openxmlformats.org/drawingml/2006/picture">
                <pic:pic>
                  <pic:nvPicPr>
                    <pic:cNvPr descr="../../results/arco_pond_table.png" id="0" name="Picture"/>
                    <pic:cNvPicPr>
                      <a:picLocks noChangeArrowheads="1" noChangeAspect="1"/>
                    </pic:cNvPicPr>
                  </pic:nvPicPr>
                  <pic:blipFill>
                    <a:blip r:embed="rId37"/>
                    <a:stretch>
                      <a:fillRect/>
                    </a:stretch>
                  </pic:blipFill>
                  <pic:spPr bwMode="auto">
                    <a:xfrm>
                      <a:off x="0" y="0"/>
                      <a:ext cx="5080000" cy="5080000"/>
                    </a:xfrm>
                    <a:prstGeom prst="rect">
                      <a:avLst/>
                    </a:prstGeom>
                    <a:noFill/>
                    <a:ln w="9525">
                      <a:noFill/>
                      <a:headEnd/>
                      <a:tailEnd/>
                    </a:ln>
                  </pic:spPr>
                </pic:pic>
              </a:graphicData>
            </a:graphic>
          </wp:inline>
        </w:drawing>
      </w:r>
      <w:r>
        <w:drawing>
          <wp:inline>
            <wp:extent cx="5080000" cy="5080000"/>
            <wp:effectExtent b="0" l="0" r="0" t="0"/>
            <wp:docPr descr="(#fig:resultfigure)Analysis figure." title="" id="1" name="Picture"/>
            <a:graphic>
              <a:graphicData uri="http://schemas.openxmlformats.org/drawingml/2006/picture">
                <pic:pic>
                  <pic:nvPicPr>
                    <pic:cNvPr descr="../../results/campy_pond_table.png"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r>
        <w:drawing>
          <wp:inline>
            <wp:extent cx="5080000" cy="5080000"/>
            <wp:effectExtent b="0" l="0" r="0" t="0"/>
            <wp:docPr descr="(#fig:resultfigure)Analysis figure." title="" id="1" name="Picture"/>
            <a:graphic>
              <a:graphicData uri="http://schemas.openxmlformats.org/drawingml/2006/picture">
                <pic:pic>
                  <pic:nvPicPr>
                    <pic:cNvPr descr="../../results/salmonella_pond_table.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To better understand temporal variation, we further examined patterns of occurrence based on molecular qPCR results. Notable temporal fluctuations in A. butzleri were observed between the urban stormwater ponds, and among the sampling sites within a pond (</w:t>
      </w:r>
      <w:r>
        <w:rPr>
          <w:i/>
        </w:rPr>
        <w:t xml:space="preserve">BELOW</w:t>
      </w:r>
      <w:r>
        <w:t xml:space="preserve">). We found that at Inlet ¾, in McCall Lake, considerable temporal fluctuations were detected in the levels of A. butzleri between sequential sampling dates. Within a two-week time period (i.e., four sequential sampling dates, June 20th – June 29th), the concentration of A. butzleri varied from being not detected (i.e., below the limit of quantification of 3.5 log10 copies/100 mL) on June 20th, then spiking to 3.9 log10 copies/100 mL on June 22nd, to be not detected on June 27th, and spiking again to 4.3 log10 copies/100 mL on June 29th.</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Arco_all_arranged.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We tracked environmental variables that could contribute to temporal fluctuations in A. butzleri concentrations (e.g., antecedent rainfall data, temperature, etc.). Of note, we recorded three sampling dates that had rainfall greater than 10 mm (i.e., May 25th, June 8th, and September 13th, Figure 5 1). We noted that A. butzleri was detected at all McCall Lake sampling sites on several sampling dates, July 10th, August 14th, August 16th, September 13th, of which September 13th had significant rainfall (Figure 5 1). However, on another rainfall date (i.e., May 25th) A. butzleri was not observed at any of the sampling sites, and on June 8th, A. butzleri concentrations reached detectable levels only at the outfalls (i.e., ML1 and ML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Arco_at_McCall.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Arco_at_McCall.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Due to the prevalence and abundance of A. butzleri contamination, we sought to determine the potential sources of its contamination. Water samples were analyzed by identifying which microbial source tracking markers occurred most often with A. butzleri detections. We found that the most common source of pollution co-occurring with A. butzleri detection was human fecal pollution. The human marker HF183 was present in 43% of A. butzleri positive samples, while the human marker HumM2 was detected in 10% of A. butzleri positive samples (Table 5 6). The second most dominant source of fecal pollution was seagull (i.e., LeeSg), which corresponded to A. butzleri detection in 10% of A. butzleri stormwater positive samples. The only other markers found in conjunction with A. butzleri were for Canada geese (i.e., CGO1) and ruminants (i.e., Rum2Bac), which were detected in 2% and 1% of positive samples, respectively.</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Arco_at_McCall.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Arco_at_McCall.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2" w:name="bivariate-analysis"/>
      <w:r>
        <w:t xml:space="preserve">Bivariate analysis</w:t>
      </w:r>
      <w:bookmarkEnd w:id="4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3" w:name="full-analysis"/>
      <w:r>
        <w:t xml:space="preserve">Full analysis</w:t>
      </w:r>
      <w:bookmarkEnd w:id="4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4" w:name="discussion"/>
      <w:r>
        <w:t xml:space="preserve">Discussion</w:t>
      </w:r>
      <w:bookmarkEnd w:id="44"/>
    </w:p>
    <w:p>
      <w:pPr>
        <w:pStyle w:val="Heading2"/>
      </w:pPr>
      <w:bookmarkStart w:id="45" w:name="summary-and-interpretation"/>
      <w:r>
        <w:t xml:space="preserve">Summary and Interpretation</w:t>
      </w:r>
      <w:bookmarkEnd w:id="45"/>
    </w:p>
    <w:p>
      <w:pPr>
        <w:pStyle w:val="FirstParagraph"/>
      </w:pPr>
      <w:r>
        <w:rPr>
          <w:i/>
        </w:rPr>
        <w:t xml:space="preserve">Summarize what you did, what you found and what it means.</w:t>
      </w:r>
    </w:p>
    <w:p>
      <w:pPr>
        <w:pStyle w:val="Heading2"/>
      </w:pPr>
      <w:bookmarkStart w:id="46" w:name="strengths-and-limitations"/>
      <w:r>
        <w:t xml:space="preserve">Strengths and Limitations</w:t>
      </w:r>
      <w:bookmarkEnd w:id="46"/>
    </w:p>
    <w:p>
      <w:pPr>
        <w:pStyle w:val="FirstParagraph"/>
      </w:pPr>
      <w:r>
        <w:rPr>
          <w:i/>
        </w:rPr>
        <w:t xml:space="preserve">Discuss what you perceive as strengths and limitations of your analysis.</w:t>
      </w:r>
    </w:p>
    <w:p>
      <w:pPr>
        <w:pStyle w:val="Heading2"/>
      </w:pPr>
      <w:bookmarkStart w:id="47" w:name="conclusions"/>
      <w:r>
        <w:t xml:space="preserve">Conclusions</w:t>
      </w:r>
      <w:bookmarkEnd w:id="4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8" w:name="references"/>
      <w:r>
        <w:t xml:space="preserve">References</w:t>
      </w:r>
      <w:bookmarkEnd w:id="48"/>
    </w:p>
    <w:bookmarkStart w:id="65" w:name="refs"/>
    <w:bookmarkStart w:id="49"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49"/>
    <w:bookmarkStart w:id="50"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0"/>
    <w:bookmarkStart w:id="51"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51"/>
    <w:bookmarkStart w:id="52"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52"/>
    <w:bookmarkStart w:id="53"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53"/>
    <w:bookmarkStart w:id="54"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54"/>
    <w:bookmarkStart w:id="55"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55"/>
    <w:bookmarkStart w:id="56"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56"/>
    <w:bookmarkStart w:id="57"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57"/>
    <w:bookmarkStart w:id="58"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58"/>
    <w:bookmarkStart w:id="59"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59"/>
    <w:bookmarkStart w:id="60"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60"/>
    <w:bookmarkStart w:id="61"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61"/>
    <w:bookmarkStart w:id="62"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62"/>
    <w:bookmarkStart w:id="63"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63"/>
    <w:bookmarkStart w:id="64"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07T18:44:23Z</dcterms:created>
  <dcterms:modified xsi:type="dcterms:W3CDTF">2019-11-07T18:44:23Z</dcterms:modified>
</cp:coreProperties>
</file>